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354B8" w14:textId="62B56408" w:rsidR="00960055" w:rsidRDefault="00F939E7" w:rsidP="007F6EC6">
      <w:pPr>
        <w:spacing w:after="0"/>
        <w:ind w:left="-270" w:right="-334"/>
        <w:jc w:val="both"/>
        <w:rPr>
          <w:i/>
          <w:iCs/>
          <w:color w:val="000000" w:themeColor="text1"/>
          <w:sz w:val="20"/>
          <w:szCs w:val="18"/>
        </w:rPr>
      </w:pPr>
      <w:r w:rsidRPr="00F939E7">
        <w:rPr>
          <w:i/>
          <w:iCs/>
          <w:color w:val="000000" w:themeColor="text1"/>
          <w:sz w:val="20"/>
          <w:szCs w:val="18"/>
        </w:rPr>
        <w:t>General Information: Article (4</w:t>
      </w:r>
      <w:r>
        <w:rPr>
          <w:i/>
          <w:iCs/>
          <w:color w:val="000000" w:themeColor="text1"/>
          <w:sz w:val="20"/>
          <w:szCs w:val="18"/>
        </w:rPr>
        <w:t>7</w:t>
      </w:r>
      <w:r w:rsidRPr="00F939E7">
        <w:rPr>
          <w:i/>
          <w:iCs/>
          <w:color w:val="000000" w:themeColor="text1"/>
          <w:sz w:val="20"/>
          <w:szCs w:val="18"/>
        </w:rPr>
        <w:t>/</w:t>
      </w:r>
      <w:r>
        <w:rPr>
          <w:i/>
          <w:iCs/>
          <w:color w:val="000000" w:themeColor="text1"/>
          <w:sz w:val="20"/>
          <w:szCs w:val="18"/>
        </w:rPr>
        <w:t>D</w:t>
      </w:r>
      <w:r w:rsidRPr="00F939E7">
        <w:rPr>
          <w:i/>
          <w:iCs/>
          <w:color w:val="000000" w:themeColor="text1"/>
          <w:sz w:val="20"/>
          <w:szCs w:val="18"/>
        </w:rPr>
        <w:t xml:space="preserve">) of granting </w:t>
      </w:r>
      <w:proofErr w:type="gramStart"/>
      <w:r w:rsidRPr="00F939E7">
        <w:rPr>
          <w:i/>
          <w:iCs/>
          <w:color w:val="000000" w:themeColor="text1"/>
          <w:sz w:val="20"/>
          <w:szCs w:val="18"/>
        </w:rPr>
        <w:t>Master’s Degree</w:t>
      </w:r>
      <w:proofErr w:type="gramEnd"/>
      <w:r w:rsidRPr="00F939E7">
        <w:rPr>
          <w:i/>
          <w:iCs/>
          <w:color w:val="000000" w:themeColor="text1"/>
          <w:sz w:val="20"/>
          <w:szCs w:val="18"/>
        </w:rPr>
        <w:t xml:space="preserve"> regulations 2022/2023.</w:t>
      </w:r>
    </w:p>
    <w:p w14:paraId="63CB695C" w14:textId="6B28A3F1" w:rsidR="00C307AD" w:rsidRDefault="00C307AD" w:rsidP="007E42B8">
      <w:pPr>
        <w:spacing w:after="0"/>
        <w:ind w:right="-334"/>
        <w:jc w:val="both"/>
        <w:rPr>
          <w:i/>
          <w:iCs/>
          <w:color w:val="000000" w:themeColor="text1"/>
          <w:sz w:val="20"/>
          <w:szCs w:val="18"/>
        </w:rPr>
      </w:pPr>
      <w:r w:rsidRPr="00C307AD">
        <w:rPr>
          <w:i/>
          <w:iCs/>
          <w:color w:val="000000" w:themeColor="text1"/>
          <w:sz w:val="20"/>
          <w:szCs w:val="18"/>
        </w:rPr>
        <w:t>The student and the supervisor submit an acknowledgment that the content of the hard copies and soft copies are identical.</w:t>
      </w:r>
    </w:p>
    <w:p w14:paraId="485BB561" w14:textId="77777777" w:rsidR="00F939E7" w:rsidRPr="00175779" w:rsidRDefault="00F939E7" w:rsidP="00E65F77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5342" w:type="pct"/>
        <w:tblInd w:w="-275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529"/>
        <w:gridCol w:w="3844"/>
        <w:gridCol w:w="715"/>
        <w:gridCol w:w="3545"/>
      </w:tblGrid>
      <w:tr w:rsidR="00960055" w:rsidRPr="00C307AD" w14:paraId="3264DB1F" w14:textId="77777777" w:rsidTr="000F5A57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</w:tcPr>
          <w:p w14:paraId="5F1E8F1B" w14:textId="490DEA38" w:rsidR="00960055" w:rsidRPr="00C307AD" w:rsidRDefault="003263AB" w:rsidP="00271BAA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3263AB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TUDENT </w:t>
            </w:r>
            <w:r w:rsidR="007F6EC6" w:rsidRPr="007F6EC6">
              <w:rPr>
                <w:b/>
                <w:bCs/>
                <w:color w:val="000000" w:themeColor="text1"/>
                <w:sz w:val="24"/>
                <w:szCs w:val="24"/>
              </w:rPr>
              <w:t>DECLARATION</w:t>
            </w:r>
          </w:p>
        </w:tc>
      </w:tr>
      <w:tr w:rsidR="00960055" w:rsidRPr="00C307AD" w14:paraId="4FD7EE78" w14:textId="77777777" w:rsidTr="000F5A57">
        <w:trPr>
          <w:cantSplit/>
        </w:trPr>
        <w:tc>
          <w:tcPr>
            <w:tcW w:w="794" w:type="pct"/>
            <w:shd w:val="clear" w:color="auto" w:fill="auto"/>
          </w:tcPr>
          <w:p w14:paraId="623705B5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Name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1210228394"/>
            <w:placeholder>
              <w:docPart w:val="3855BC865FCB48B8B010544DF7C09745"/>
            </w:placeholder>
            <w:showingPlcHdr/>
          </w:sdtPr>
          <w:sdtEndPr/>
          <w:sdtContent>
            <w:tc>
              <w:tcPr>
                <w:tcW w:w="1995" w:type="pct"/>
                <w:shd w:val="clear" w:color="auto" w:fill="auto"/>
              </w:tcPr>
              <w:p w14:paraId="73E2DB99" w14:textId="77777777" w:rsidR="00960055" w:rsidRPr="00C307AD" w:rsidRDefault="00960055" w:rsidP="00271BAA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371" w:type="pct"/>
            <w:shd w:val="clear" w:color="auto" w:fill="auto"/>
          </w:tcPr>
          <w:p w14:paraId="610F7D88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ID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13593571"/>
            <w:placeholder>
              <w:docPart w:val="92A09B05877240D2B714AD048A877A74"/>
            </w:placeholder>
            <w:showingPlcHdr/>
          </w:sdtPr>
          <w:sdtEndPr/>
          <w:sdtContent>
            <w:tc>
              <w:tcPr>
                <w:tcW w:w="1840" w:type="pct"/>
              </w:tcPr>
              <w:p w14:paraId="2A4FBB7A" w14:textId="77777777" w:rsidR="00960055" w:rsidRPr="00C307AD" w:rsidRDefault="00960055" w:rsidP="00271BAA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0055" w:rsidRPr="00C307AD" w14:paraId="4C938B85" w14:textId="77777777" w:rsidTr="000F5A57">
        <w:trPr>
          <w:cantSplit/>
        </w:trPr>
        <w:tc>
          <w:tcPr>
            <w:tcW w:w="794" w:type="pct"/>
            <w:shd w:val="clear" w:color="auto" w:fill="auto"/>
          </w:tcPr>
          <w:p w14:paraId="29E43F72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Program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25159922"/>
            <w:placeholder>
              <w:docPart w:val="560273823D654A92B44230E924B551F2"/>
            </w:placeholder>
            <w:showingPlcHdr/>
          </w:sdtPr>
          <w:sdtEndPr/>
          <w:sdtContent>
            <w:tc>
              <w:tcPr>
                <w:tcW w:w="4206" w:type="pct"/>
                <w:gridSpan w:val="3"/>
                <w:shd w:val="clear" w:color="auto" w:fill="auto"/>
              </w:tcPr>
              <w:p w14:paraId="3462C7B0" w14:textId="77777777" w:rsidR="00960055" w:rsidRPr="00C307AD" w:rsidRDefault="00960055" w:rsidP="00271BAA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F5A57" w:rsidRPr="00D6290D" w14:paraId="768F4953" w14:textId="77777777" w:rsidTr="000F5A57">
        <w:trPr>
          <w:cantSplit/>
        </w:trPr>
        <w:tc>
          <w:tcPr>
            <w:tcW w:w="2789" w:type="pct"/>
            <w:gridSpan w:val="2"/>
            <w:shd w:val="clear" w:color="auto" w:fill="auto"/>
          </w:tcPr>
          <w:p w14:paraId="47C067A4" w14:textId="766AAE93" w:rsidR="000F5A57" w:rsidRPr="00D6290D" w:rsidRDefault="000F5A57" w:rsidP="006338B2">
            <w:pPr>
              <w:rPr>
                <w:color w:val="000000" w:themeColor="text1"/>
                <w:sz w:val="24"/>
                <w:szCs w:val="24"/>
              </w:rPr>
            </w:pPr>
            <w:r w:rsidRPr="00D6290D">
              <w:rPr>
                <w:color w:val="000000" w:themeColor="text1"/>
                <w:sz w:val="24"/>
                <w:szCs w:val="24"/>
              </w:rPr>
              <w:t xml:space="preserve">Admission semester: </w:t>
            </w:r>
            <w:r w:rsidRPr="00D6290D">
              <w:rPr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-1918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D6290D">
              <w:rPr>
                <w:color w:val="000000" w:themeColor="text1"/>
                <w:sz w:val="24"/>
                <w:szCs w:val="24"/>
              </w:rPr>
              <w:t xml:space="preserve"> First </w:t>
            </w:r>
            <w:r w:rsidRPr="00D6290D">
              <w:rPr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212218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D6290D">
              <w:rPr>
                <w:color w:val="000000" w:themeColor="text1"/>
                <w:sz w:val="24"/>
                <w:szCs w:val="24"/>
              </w:rPr>
              <w:t xml:space="preserve"> Second</w:t>
            </w:r>
          </w:p>
        </w:tc>
        <w:tc>
          <w:tcPr>
            <w:tcW w:w="371" w:type="pct"/>
          </w:tcPr>
          <w:p w14:paraId="3B54DCEA" w14:textId="77777777" w:rsidR="000F5A57" w:rsidRPr="00D6290D" w:rsidRDefault="000F5A57" w:rsidP="006338B2">
            <w:pPr>
              <w:rPr>
                <w:color w:val="000000" w:themeColor="text1"/>
                <w:sz w:val="24"/>
                <w:szCs w:val="24"/>
              </w:rPr>
            </w:pPr>
            <w:r w:rsidRPr="00D6290D">
              <w:rPr>
                <w:color w:val="000000" w:themeColor="text1"/>
                <w:sz w:val="24"/>
                <w:szCs w:val="24"/>
              </w:rPr>
              <w:t>Year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463085758"/>
            <w:placeholder>
              <w:docPart w:val="259A91120A984A6A8A1EA37710E940A2"/>
            </w:placeholder>
            <w:showingPlcHdr/>
          </w:sdtPr>
          <w:sdtEndPr/>
          <w:sdtContent>
            <w:tc>
              <w:tcPr>
                <w:tcW w:w="1840" w:type="pct"/>
              </w:tcPr>
              <w:p w14:paraId="41ABCAC9" w14:textId="77777777" w:rsidR="000F5A57" w:rsidRPr="00D6290D" w:rsidRDefault="000F5A57" w:rsidP="006338B2">
                <w:pPr>
                  <w:rPr>
                    <w:color w:val="000000" w:themeColor="text1"/>
                    <w:sz w:val="24"/>
                    <w:szCs w:val="24"/>
                  </w:rPr>
                </w:pPr>
                <w:r w:rsidRPr="00D6290D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0055" w:rsidRPr="00C307AD" w14:paraId="380CAA8B" w14:textId="77777777" w:rsidTr="000F5A57">
        <w:trPr>
          <w:cantSplit/>
        </w:trPr>
        <w:tc>
          <w:tcPr>
            <w:tcW w:w="794" w:type="pct"/>
            <w:shd w:val="clear" w:color="auto" w:fill="auto"/>
          </w:tcPr>
          <w:p w14:paraId="56CB491E" w14:textId="2967380E" w:rsidR="00960055" w:rsidRPr="00C307AD" w:rsidRDefault="00052856" w:rsidP="00271BAA">
            <w:pPr>
              <w:rPr>
                <w:rFonts w:cstheme="minorHAnsi"/>
                <w:sz w:val="24"/>
                <w:szCs w:val="24"/>
                <w:lang w:bidi="ar-JO"/>
              </w:rPr>
            </w:pPr>
            <w:proofErr w:type="spellStart"/>
            <w:r w:rsidRPr="00C307AD">
              <w:rPr>
                <w:rFonts w:cstheme="minorHAnsi"/>
                <w:sz w:val="24"/>
                <w:szCs w:val="24"/>
                <w:lang w:bidi="ar-JO"/>
              </w:rPr>
              <w:t>Defense</w:t>
            </w:r>
            <w:proofErr w:type="spellEnd"/>
            <w:r w:rsidRPr="00C307AD">
              <w:rPr>
                <w:rFonts w:cstheme="minorHAnsi"/>
                <w:sz w:val="24"/>
                <w:szCs w:val="24"/>
                <w:lang w:bidi="ar-JO"/>
              </w:rPr>
              <w:t xml:space="preserve"> Date</w:t>
            </w:r>
          </w:p>
        </w:tc>
        <w:tc>
          <w:tcPr>
            <w:tcW w:w="4206" w:type="pct"/>
            <w:gridSpan w:val="3"/>
            <w:shd w:val="clear" w:color="auto" w:fill="auto"/>
          </w:tcPr>
          <w:p w14:paraId="4FC0F1E4" w14:textId="59CCB215" w:rsidR="00960055" w:rsidRPr="00C307AD" w:rsidRDefault="00960055" w:rsidP="00271BAA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5131603"/>
                <w:placeholder>
                  <w:docPart w:val="07F4B6F3C69F49EFA87C67E1A2CE669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52856" w:rsidRPr="00C307AD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960055" w:rsidRPr="00C307AD" w14:paraId="28247ED6" w14:textId="77777777" w:rsidTr="000F5A57">
        <w:trPr>
          <w:cantSplit/>
        </w:trPr>
        <w:tc>
          <w:tcPr>
            <w:tcW w:w="5000" w:type="pct"/>
            <w:gridSpan w:val="4"/>
            <w:shd w:val="clear" w:color="auto" w:fill="auto"/>
          </w:tcPr>
          <w:p w14:paraId="58F773DB" w14:textId="5A6F5DBC" w:rsidR="00960055" w:rsidRPr="00C307AD" w:rsidRDefault="005C15CA" w:rsidP="00271BAA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C307AD">
              <w:rPr>
                <w:rFonts w:cstheme="minorHAnsi"/>
                <w:sz w:val="24"/>
                <w:szCs w:val="24"/>
                <w:lang w:bidi="ar-JO"/>
              </w:rPr>
              <w:t xml:space="preserve">Thesis Title: </w:t>
            </w: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20314376"/>
                <w:placeholder>
                  <w:docPart w:val="F94EF44B88AC438F81307C7788B897F3"/>
                </w:placeholder>
                <w:showingPlcHdr/>
                <w:text/>
              </w:sdtPr>
              <w:sdtEndPr/>
              <w:sdtContent>
                <w:r w:rsidRPr="00C307AD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A0BC2" w:rsidRPr="00C307AD" w14:paraId="41389CEB" w14:textId="77777777" w:rsidTr="000F5A57">
        <w:trPr>
          <w:cantSplit/>
        </w:trPr>
        <w:tc>
          <w:tcPr>
            <w:tcW w:w="5000" w:type="pct"/>
            <w:gridSpan w:val="4"/>
            <w:shd w:val="clear" w:color="auto" w:fill="auto"/>
          </w:tcPr>
          <w:p w14:paraId="0220D92F" w14:textId="166E22DC" w:rsidR="00BA0BC2" w:rsidRPr="00C307AD" w:rsidRDefault="0086608F" w:rsidP="0086608F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C307AD">
              <w:rPr>
                <w:rFonts w:cstheme="minorHAnsi"/>
                <w:sz w:val="24"/>
                <w:szCs w:val="24"/>
                <w:lang w:bidi="ar-JO"/>
              </w:rPr>
              <w:t>Declaration:</w:t>
            </w:r>
          </w:p>
        </w:tc>
      </w:tr>
      <w:tr w:rsidR="00960055" w:rsidRPr="00C307AD" w14:paraId="571AC9E4" w14:textId="77777777" w:rsidTr="000F5A57">
        <w:trPr>
          <w:cantSplit/>
        </w:trPr>
        <w:tc>
          <w:tcPr>
            <w:tcW w:w="5000" w:type="pct"/>
            <w:gridSpan w:val="4"/>
            <w:shd w:val="clear" w:color="auto" w:fill="auto"/>
          </w:tcPr>
          <w:p w14:paraId="7E63D622" w14:textId="4707C7F8" w:rsidR="00960055" w:rsidRPr="00C307AD" w:rsidRDefault="0086608F" w:rsidP="004E75C2">
            <w:pPr>
              <w:jc w:val="both"/>
              <w:rPr>
                <w:rFonts w:cstheme="minorHAnsi"/>
                <w:sz w:val="24"/>
                <w:szCs w:val="24"/>
                <w:lang w:bidi="ar-JO"/>
              </w:rPr>
            </w:pPr>
            <w:r w:rsidRPr="00C307AD">
              <w:rPr>
                <w:rFonts w:cstheme="minorHAnsi"/>
                <w:sz w:val="24"/>
                <w:szCs w:val="24"/>
                <w:lang w:bidi="ar-JO"/>
              </w:rPr>
              <w:t>I</w:t>
            </w:r>
            <w:r w:rsidR="009E78F3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Pr="00C307AD">
              <w:rPr>
                <w:rFonts w:cstheme="minorHAnsi"/>
                <w:sz w:val="24"/>
                <w:szCs w:val="24"/>
                <w:lang w:bidi="ar-JO"/>
              </w:rPr>
              <w:t>certify that the paper copies</w:t>
            </w:r>
            <w:r w:rsidR="00E7592D" w:rsidRPr="00C307AD">
              <w:rPr>
                <w:rFonts w:cstheme="minorHAnsi"/>
                <w:sz w:val="24"/>
                <w:szCs w:val="24"/>
                <w:lang w:bidi="ar-JO"/>
              </w:rPr>
              <w:t xml:space="preserve"> (hard</w:t>
            </w:r>
            <w:r w:rsidR="009E78F3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="00E7592D" w:rsidRPr="00C307AD">
              <w:rPr>
                <w:rFonts w:cstheme="minorHAnsi"/>
                <w:sz w:val="24"/>
                <w:szCs w:val="24"/>
                <w:lang w:bidi="ar-JO"/>
              </w:rPr>
              <w:t>copies)</w:t>
            </w:r>
            <w:r w:rsidRPr="00C307AD">
              <w:rPr>
                <w:rFonts w:cstheme="minorHAnsi"/>
                <w:sz w:val="24"/>
                <w:szCs w:val="24"/>
                <w:lang w:bidi="ar-JO"/>
              </w:rPr>
              <w:t xml:space="preserve"> and the electronic copies</w:t>
            </w:r>
            <w:r w:rsidR="00E7592D" w:rsidRPr="00C307AD">
              <w:rPr>
                <w:rFonts w:cstheme="minorHAnsi"/>
                <w:sz w:val="24"/>
                <w:szCs w:val="24"/>
                <w:lang w:bidi="ar-JO"/>
              </w:rPr>
              <w:t xml:space="preserve"> (soft</w:t>
            </w:r>
            <w:r w:rsidR="009E78F3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="00E7592D" w:rsidRPr="00C307AD">
              <w:rPr>
                <w:rFonts w:cstheme="minorHAnsi"/>
                <w:sz w:val="24"/>
                <w:szCs w:val="24"/>
                <w:lang w:bidi="ar-JO"/>
              </w:rPr>
              <w:t>copies)</w:t>
            </w:r>
            <w:r w:rsidRPr="00C307AD">
              <w:rPr>
                <w:rFonts w:cstheme="minorHAnsi"/>
                <w:sz w:val="24"/>
                <w:szCs w:val="24"/>
                <w:lang w:bidi="ar-JO"/>
              </w:rPr>
              <w:t xml:space="preserve"> of the above-listed document(s) are identical in content and form. Any discrepancies are unintentional and have been addressed to the best of my knowledge</w:t>
            </w:r>
            <w:r w:rsidR="00E7633C" w:rsidRPr="00C307AD">
              <w:rPr>
                <w:rFonts w:cstheme="minorHAnsi"/>
                <w:sz w:val="24"/>
                <w:szCs w:val="24"/>
                <w:lang w:bidi="ar-JO"/>
              </w:rPr>
              <w:t>.</w:t>
            </w:r>
          </w:p>
        </w:tc>
      </w:tr>
      <w:tr w:rsidR="00960055" w:rsidRPr="00C307AD" w14:paraId="6BA507D2" w14:textId="77777777" w:rsidTr="000F5A57">
        <w:trPr>
          <w:cantSplit/>
        </w:trPr>
        <w:tc>
          <w:tcPr>
            <w:tcW w:w="794" w:type="pct"/>
            <w:shd w:val="clear" w:color="auto" w:fill="auto"/>
          </w:tcPr>
          <w:p w14:paraId="39C00D44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Signature:</w:t>
            </w:r>
          </w:p>
        </w:tc>
        <w:tc>
          <w:tcPr>
            <w:tcW w:w="1995" w:type="pct"/>
            <w:shd w:val="clear" w:color="auto" w:fill="auto"/>
          </w:tcPr>
          <w:p w14:paraId="17C9B097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2F883DE4" w14:textId="47B14E8E" w:rsidR="00252700" w:rsidRPr="00C307AD" w:rsidRDefault="00252700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71" w:type="pct"/>
            <w:shd w:val="clear" w:color="auto" w:fill="auto"/>
          </w:tcPr>
          <w:p w14:paraId="18BB0DAD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Date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175932539"/>
            <w:placeholder>
              <w:docPart w:val="9DBC34C79F2C4510963ED0C70D4DC031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40" w:type="pct"/>
                <w:shd w:val="clear" w:color="auto" w:fill="auto"/>
              </w:tcPr>
              <w:p w14:paraId="5B086204" w14:textId="77777777" w:rsidR="00960055" w:rsidRPr="00C307AD" w:rsidRDefault="00960055" w:rsidP="00271BAA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F2F2F2" w:themeColor="background1" w:themeShade="F2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3529F15C" w14:textId="77777777" w:rsidR="00960055" w:rsidRDefault="00960055" w:rsidP="007F6EC6">
      <w:pPr>
        <w:spacing w:after="0"/>
      </w:pPr>
    </w:p>
    <w:tbl>
      <w:tblPr>
        <w:tblStyle w:val="TableGrid"/>
        <w:tblW w:w="9633" w:type="dxa"/>
        <w:tblInd w:w="-275" w:type="dxa"/>
        <w:tblCellMar>
          <w:top w:w="29" w:type="dxa"/>
          <w:left w:w="58" w:type="dxa"/>
          <w:bottom w:w="29" w:type="dxa"/>
          <w:right w:w="58" w:type="dxa"/>
        </w:tblCellMar>
        <w:tblLook w:val="04A0" w:firstRow="1" w:lastRow="0" w:firstColumn="1" w:lastColumn="0" w:noHBand="0" w:noVBand="1"/>
      </w:tblPr>
      <w:tblGrid>
        <w:gridCol w:w="1529"/>
        <w:gridCol w:w="181"/>
        <w:gridCol w:w="3663"/>
        <w:gridCol w:w="715"/>
        <w:gridCol w:w="3545"/>
      </w:tblGrid>
      <w:tr w:rsidR="00C14A42" w:rsidRPr="004E75C2" w14:paraId="59839CD9" w14:textId="77777777" w:rsidTr="0085190D">
        <w:tc>
          <w:tcPr>
            <w:tcW w:w="9630" w:type="dxa"/>
            <w:gridSpan w:val="5"/>
            <w:shd w:val="clear" w:color="auto" w:fill="F2F2F2" w:themeFill="background1" w:themeFillShade="F2"/>
          </w:tcPr>
          <w:p w14:paraId="5B1BEDEE" w14:textId="1018478C" w:rsidR="00C14A42" w:rsidRPr="004E75C2" w:rsidRDefault="00C14A42" w:rsidP="00C14A42">
            <w:pPr>
              <w:rPr>
                <w:sz w:val="24"/>
                <w:szCs w:val="24"/>
              </w:rPr>
            </w:pPr>
            <w:r w:rsidRPr="004E75C2">
              <w:rPr>
                <w:b/>
                <w:bCs/>
                <w:color w:val="000000" w:themeColor="text1"/>
                <w:sz w:val="24"/>
                <w:szCs w:val="24"/>
              </w:rPr>
              <w:t xml:space="preserve">SUPERVISOR </w:t>
            </w:r>
            <w:r w:rsidR="007F6EC6" w:rsidRPr="007F6EC6">
              <w:rPr>
                <w:b/>
                <w:bCs/>
                <w:color w:val="000000" w:themeColor="text1"/>
                <w:sz w:val="24"/>
                <w:szCs w:val="24"/>
              </w:rPr>
              <w:t>DECLARATION</w:t>
            </w:r>
          </w:p>
        </w:tc>
      </w:tr>
      <w:tr w:rsidR="0085190D" w:rsidRPr="004E75C2" w14:paraId="37214710" w14:textId="77777777" w:rsidTr="0085190D">
        <w:tc>
          <w:tcPr>
            <w:tcW w:w="1710" w:type="dxa"/>
            <w:gridSpan w:val="2"/>
          </w:tcPr>
          <w:p w14:paraId="28A98FDA" w14:textId="0CDA3944" w:rsidR="0085190D" w:rsidRPr="004E75C2" w:rsidRDefault="0085190D" w:rsidP="00341FA3">
            <w:pPr>
              <w:rPr>
                <w:sz w:val="24"/>
                <w:szCs w:val="24"/>
              </w:rPr>
            </w:pPr>
            <w:r w:rsidRPr="004E75C2">
              <w:rPr>
                <w:sz w:val="24"/>
                <w:szCs w:val="24"/>
              </w:rPr>
              <w:t>Name:</w:t>
            </w:r>
          </w:p>
        </w:tc>
        <w:tc>
          <w:tcPr>
            <w:tcW w:w="7920" w:type="dxa"/>
            <w:gridSpan w:val="3"/>
          </w:tcPr>
          <w:p w14:paraId="0868CA30" w14:textId="7100E39F" w:rsidR="0085190D" w:rsidRPr="004E75C2" w:rsidRDefault="00824797" w:rsidP="00341FA3">
            <w:pPr>
              <w:rPr>
                <w:color w:val="D9D9D9" w:themeColor="background1" w:themeShade="D9"/>
                <w:sz w:val="24"/>
                <w:szCs w:val="24"/>
              </w:rPr>
            </w:pPr>
            <w:sdt>
              <w:sdtPr>
                <w:rPr>
                  <w:color w:val="D9D9D9" w:themeColor="background1" w:themeShade="D9"/>
                  <w:sz w:val="24"/>
                  <w:szCs w:val="24"/>
                </w:rPr>
                <w:id w:val="-576823056"/>
                <w:placeholder>
                  <w:docPart w:val="85E9D51FC43B4CC49A5293C1DE0F7F1E"/>
                </w:placeholder>
                <w:showingPlcHdr/>
              </w:sdtPr>
              <w:sdtEndPr/>
              <w:sdtContent>
                <w:r w:rsidR="0085190D" w:rsidRPr="004E75C2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85190D" w:rsidRPr="004E75C2" w14:paraId="3393EA2A" w14:textId="77777777" w:rsidTr="0085190D">
        <w:tc>
          <w:tcPr>
            <w:tcW w:w="1710" w:type="dxa"/>
            <w:gridSpan w:val="2"/>
          </w:tcPr>
          <w:p w14:paraId="7B40BEEE" w14:textId="79DC0BCA" w:rsidR="0085190D" w:rsidRPr="004E75C2" w:rsidRDefault="0085190D" w:rsidP="00341FA3">
            <w:pPr>
              <w:rPr>
                <w:color w:val="000000" w:themeColor="text1"/>
                <w:sz w:val="24"/>
                <w:szCs w:val="24"/>
              </w:rPr>
            </w:pPr>
            <w:r w:rsidRPr="004E75C2">
              <w:rPr>
                <w:color w:val="000000" w:themeColor="text1"/>
                <w:sz w:val="24"/>
                <w:szCs w:val="24"/>
              </w:rPr>
              <w:t>Phone no.:</w:t>
            </w:r>
          </w:p>
        </w:tc>
        <w:tc>
          <w:tcPr>
            <w:tcW w:w="7920" w:type="dxa"/>
            <w:gridSpan w:val="3"/>
          </w:tcPr>
          <w:p w14:paraId="06EC5560" w14:textId="0C2103DC" w:rsidR="0085190D" w:rsidRPr="004E75C2" w:rsidRDefault="00824797" w:rsidP="00341FA3">
            <w:pPr>
              <w:rPr>
                <w:color w:val="D9D9D9" w:themeColor="background1" w:themeShade="D9"/>
                <w:sz w:val="24"/>
                <w:szCs w:val="24"/>
              </w:rPr>
            </w:pPr>
            <w:sdt>
              <w:sdtPr>
                <w:rPr>
                  <w:color w:val="D9D9D9" w:themeColor="background1" w:themeShade="D9"/>
                  <w:sz w:val="24"/>
                  <w:szCs w:val="24"/>
                </w:rPr>
                <w:id w:val="1384453902"/>
                <w:placeholder>
                  <w:docPart w:val="1D99DC1030264C268F55CC2DAEB98397"/>
                </w:placeholder>
                <w:showingPlcHdr/>
              </w:sdtPr>
              <w:sdtEndPr/>
              <w:sdtContent>
                <w:r w:rsidR="0085190D" w:rsidRPr="004E75C2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85190D" w:rsidRPr="004E75C2" w14:paraId="1B0F1E81" w14:textId="77777777" w:rsidTr="0085190D">
        <w:tc>
          <w:tcPr>
            <w:tcW w:w="1710" w:type="dxa"/>
            <w:gridSpan w:val="2"/>
          </w:tcPr>
          <w:p w14:paraId="58231A7E" w14:textId="09BD34DB" w:rsidR="0085190D" w:rsidRPr="004E75C2" w:rsidRDefault="0085190D" w:rsidP="00341FA3">
            <w:pPr>
              <w:rPr>
                <w:color w:val="000000" w:themeColor="text1"/>
                <w:sz w:val="24"/>
                <w:szCs w:val="24"/>
              </w:rPr>
            </w:pPr>
            <w:r w:rsidRPr="004E75C2">
              <w:rPr>
                <w:color w:val="000000" w:themeColor="text1"/>
                <w:sz w:val="24"/>
                <w:szCs w:val="24"/>
              </w:rPr>
              <w:t>Email:</w:t>
            </w:r>
          </w:p>
        </w:tc>
        <w:tc>
          <w:tcPr>
            <w:tcW w:w="7920" w:type="dxa"/>
            <w:gridSpan w:val="3"/>
          </w:tcPr>
          <w:p w14:paraId="32D7C78C" w14:textId="6082B7C9" w:rsidR="0085190D" w:rsidRPr="004E75C2" w:rsidRDefault="00824797" w:rsidP="00341FA3">
            <w:pPr>
              <w:rPr>
                <w:color w:val="D9D9D9" w:themeColor="background1" w:themeShade="D9"/>
                <w:sz w:val="24"/>
                <w:szCs w:val="24"/>
              </w:rPr>
            </w:pPr>
            <w:sdt>
              <w:sdtPr>
                <w:rPr>
                  <w:color w:val="D9D9D9" w:themeColor="background1" w:themeShade="D9"/>
                  <w:sz w:val="24"/>
                  <w:szCs w:val="24"/>
                </w:rPr>
                <w:id w:val="-241643516"/>
                <w:placeholder>
                  <w:docPart w:val="7E0DE8045A624C9398C4290181B191FF"/>
                </w:placeholder>
                <w:showingPlcHdr/>
              </w:sdtPr>
              <w:sdtEndPr/>
              <w:sdtContent>
                <w:r w:rsidR="0085190D" w:rsidRPr="004E75C2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341FA3" w:rsidRPr="004E75C2" w14:paraId="33B4221C" w14:textId="77777777" w:rsidTr="0085190D">
        <w:tc>
          <w:tcPr>
            <w:tcW w:w="9630" w:type="dxa"/>
            <w:gridSpan w:val="5"/>
          </w:tcPr>
          <w:p w14:paraId="6ECC6E66" w14:textId="640AC18C" w:rsidR="00341FA3" w:rsidRPr="004E75C2" w:rsidRDefault="00341FA3" w:rsidP="004E75C2">
            <w:pPr>
              <w:jc w:val="both"/>
              <w:rPr>
                <w:color w:val="A6A6A6" w:themeColor="background1" w:themeShade="A6"/>
                <w:sz w:val="24"/>
                <w:szCs w:val="24"/>
              </w:rPr>
            </w:pPr>
            <w:r w:rsidRPr="004E75C2">
              <w:rPr>
                <w:sz w:val="24"/>
                <w:szCs w:val="24"/>
                <w:lang w:bidi="ar-JO"/>
              </w:rPr>
              <w:t>I certify that the paper copies (hard</w:t>
            </w:r>
            <w:r w:rsidR="009E78F3">
              <w:rPr>
                <w:sz w:val="24"/>
                <w:szCs w:val="24"/>
                <w:lang w:bidi="ar-JO"/>
              </w:rPr>
              <w:t xml:space="preserve"> </w:t>
            </w:r>
            <w:r w:rsidRPr="004E75C2">
              <w:rPr>
                <w:sz w:val="24"/>
                <w:szCs w:val="24"/>
                <w:lang w:bidi="ar-JO"/>
              </w:rPr>
              <w:t>copies) and the electronic copies (soft</w:t>
            </w:r>
            <w:r w:rsidR="009E78F3">
              <w:rPr>
                <w:sz w:val="24"/>
                <w:szCs w:val="24"/>
                <w:lang w:bidi="ar-JO"/>
              </w:rPr>
              <w:t xml:space="preserve"> </w:t>
            </w:r>
            <w:r w:rsidRPr="004E75C2">
              <w:rPr>
                <w:sz w:val="24"/>
                <w:szCs w:val="24"/>
                <w:lang w:bidi="ar-JO"/>
              </w:rPr>
              <w:t>copies) of the above-listed document(s) are identical in content and form. Any discrepancies are unintentional and have been addressed to the best of my knowledge.</w:t>
            </w:r>
          </w:p>
        </w:tc>
      </w:tr>
      <w:tr w:rsidR="0085190D" w:rsidRPr="00C307AD" w14:paraId="4A5E8181" w14:textId="77777777" w:rsidTr="0085190D">
        <w:tblPrEx>
          <w:tblCellMar>
            <w:top w:w="28" w:type="dxa"/>
            <w:left w:w="57" w:type="dxa"/>
            <w:bottom w:w="28" w:type="dxa"/>
            <w:right w:w="57" w:type="dxa"/>
          </w:tblCellMar>
        </w:tblPrEx>
        <w:trPr>
          <w:cantSplit/>
        </w:trPr>
        <w:tc>
          <w:tcPr>
            <w:tcW w:w="1529" w:type="dxa"/>
            <w:shd w:val="clear" w:color="auto" w:fill="auto"/>
          </w:tcPr>
          <w:p w14:paraId="3595C83A" w14:textId="77777777" w:rsidR="0085190D" w:rsidRPr="00C307AD" w:rsidRDefault="0085190D" w:rsidP="00F72D1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Signature:</w:t>
            </w:r>
          </w:p>
        </w:tc>
        <w:tc>
          <w:tcPr>
            <w:tcW w:w="3844" w:type="dxa"/>
            <w:gridSpan w:val="2"/>
            <w:shd w:val="clear" w:color="auto" w:fill="auto"/>
          </w:tcPr>
          <w:p w14:paraId="4E2F336F" w14:textId="77777777" w:rsidR="0085190D" w:rsidRPr="00C307AD" w:rsidRDefault="0085190D" w:rsidP="00F72D1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03D5056A" w14:textId="77777777" w:rsidR="0085190D" w:rsidRPr="00C307AD" w:rsidRDefault="0085190D" w:rsidP="00F72D1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15" w:type="dxa"/>
            <w:shd w:val="clear" w:color="auto" w:fill="auto"/>
          </w:tcPr>
          <w:p w14:paraId="1E3D700D" w14:textId="77777777" w:rsidR="0085190D" w:rsidRPr="00C307AD" w:rsidRDefault="0085190D" w:rsidP="00F72D1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Date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1570877513"/>
            <w:placeholder>
              <w:docPart w:val="6A3B62B1A7A34E52917BFA470FAF3A1C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45" w:type="dxa"/>
                <w:shd w:val="clear" w:color="auto" w:fill="auto"/>
              </w:tcPr>
              <w:p w14:paraId="36007392" w14:textId="77777777" w:rsidR="0085190D" w:rsidRPr="00C307AD" w:rsidRDefault="0085190D" w:rsidP="00F72D10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F2F2F2" w:themeColor="background1" w:themeShade="F2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251D29D2" w14:textId="77777777" w:rsidR="00960055" w:rsidRDefault="00960055" w:rsidP="00960055"/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6"/>
        <w:gridCol w:w="5079"/>
        <w:gridCol w:w="657"/>
        <w:gridCol w:w="2777"/>
      </w:tblGrid>
      <w:tr w:rsidR="00C445A1" w14:paraId="51F25D7A" w14:textId="77777777" w:rsidTr="00771513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B13640F" w14:textId="77777777" w:rsidR="00C445A1" w:rsidRDefault="00C445A1" w:rsidP="00771513">
            <w:pPr>
              <w:rPr>
                <w:rFonts w:ascii="Calibri" w:eastAsia="Calibri" w:hAnsi="Calibri" w:cs="Arial"/>
                <w:b/>
                <w:bCs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OFFICIAL APPROVALS</w:t>
            </w:r>
          </w:p>
        </w:tc>
      </w:tr>
      <w:tr w:rsidR="00C445A1" w14:paraId="29631343" w14:textId="77777777" w:rsidTr="00771513">
        <w:trPr>
          <w:cantSplit/>
          <w:jc w:val="center"/>
        </w:trPr>
        <w:tc>
          <w:tcPr>
            <w:tcW w:w="68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8FCD7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Dean of Graduate Studies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B70C" w14:textId="77777777" w:rsidR="00C445A1" w:rsidRDefault="00824797" w:rsidP="00771513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5A1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5A1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C445A1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5A1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5A1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C445A1" w14:paraId="29105541" w14:textId="77777777" w:rsidTr="00771513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6CB41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580798815"/>
                <w:placeholder>
                  <w:docPart w:val="541D6820101F46C68616C9B26D7D82F9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C445A1" w14:paraId="20EE074F" w14:textId="77777777" w:rsidTr="00771513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373E1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73B5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</w:p>
          <w:p w14:paraId="63E088B2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8F95E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406984532"/>
            <w:placeholder>
              <w:docPart w:val="6414EAC3ED584C9DA83D98A42E22CC69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B369C8" w14:textId="77777777" w:rsidR="00C445A1" w:rsidRDefault="00C445A1" w:rsidP="00771513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11025E00" w14:textId="77777777" w:rsidR="006879C2" w:rsidRPr="00FE291D" w:rsidRDefault="006879C2" w:rsidP="00981EAC">
      <w:pPr>
        <w:spacing w:after="0" w:line="240" w:lineRule="auto"/>
        <w:rPr>
          <w:rFonts w:ascii="Scala" w:hAnsi="Scala" w:cstheme="majorBidi"/>
          <w:color w:val="000000"/>
          <w:sz w:val="24"/>
          <w:szCs w:val="24"/>
          <w:lang w:val="en-US"/>
        </w:rPr>
      </w:pPr>
    </w:p>
    <w:sectPr w:rsidR="006879C2" w:rsidRPr="00FE291D" w:rsidSect="00E93D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95969" w14:textId="77777777" w:rsidR="00D04208" w:rsidRDefault="00D04208" w:rsidP="00BF3B2A">
      <w:pPr>
        <w:spacing w:after="0" w:line="240" w:lineRule="auto"/>
      </w:pPr>
      <w:r>
        <w:separator/>
      </w:r>
    </w:p>
  </w:endnote>
  <w:endnote w:type="continuationSeparator" w:id="0">
    <w:p w14:paraId="41CFAB15" w14:textId="77777777" w:rsidR="00D04208" w:rsidRDefault="00D04208" w:rsidP="00BF3B2A">
      <w:pPr>
        <w:spacing w:after="0" w:line="240" w:lineRule="auto"/>
      </w:pPr>
      <w:r>
        <w:continuationSeparator/>
      </w:r>
    </w:p>
  </w:endnote>
  <w:endnote w:type="continuationNotice" w:id="1">
    <w:p w14:paraId="62EC4990" w14:textId="77777777" w:rsidR="00D04208" w:rsidRDefault="00D042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BC652" w14:textId="77777777" w:rsidR="00460F68" w:rsidRDefault="00460F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B9D80" w14:textId="77777777" w:rsidR="00460F68" w:rsidRDefault="00460F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E93D8B" w14:paraId="0C388A8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7A11C49C" w14:textId="77777777" w:rsidR="00E93D8B" w:rsidRPr="00631AE0" w:rsidRDefault="00E93D8B" w:rsidP="00E93D8B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16B08059" w14:textId="77777777" w:rsidR="00E93D8B" w:rsidRPr="00631AE0" w:rsidRDefault="00E93D8B" w:rsidP="00E93D8B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proofErr w:type="spellStart"/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D9D9D9" w:themeColor="background1" w:themeShade="D9"/>
      </w:rPr>
      <w:alias w:val="Keywords"/>
      <w:tag w:val=""/>
      <w:id w:val="264585203"/>
      <w:placeholder>
        <w:docPart w:val="ECECC2EBCCDC40E8A78FDD1EF63D8071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89B98F9" w14:textId="69FA40A3" w:rsidR="001D1552" w:rsidRPr="00460F68" w:rsidRDefault="00460F68" w:rsidP="00460F68">
        <w:pPr>
          <w:pStyle w:val="Footer"/>
          <w:jc w:val="center"/>
          <w:rPr>
            <w:color w:val="D9D9D9" w:themeColor="background1" w:themeShade="D9"/>
          </w:rPr>
        </w:pPr>
        <w:r w:rsidRPr="00460F68">
          <w:rPr>
            <w:color w:val="D9D9D9" w:themeColor="background1" w:themeShade="D9"/>
          </w:rPr>
          <w:t>GS-1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7AF4C" w14:textId="77777777" w:rsidR="00D04208" w:rsidRDefault="00D04208" w:rsidP="00BF3B2A">
      <w:pPr>
        <w:spacing w:after="0" w:line="240" w:lineRule="auto"/>
      </w:pPr>
      <w:r>
        <w:separator/>
      </w:r>
    </w:p>
  </w:footnote>
  <w:footnote w:type="continuationSeparator" w:id="0">
    <w:p w14:paraId="3DBA733D" w14:textId="77777777" w:rsidR="00D04208" w:rsidRDefault="00D04208" w:rsidP="00BF3B2A">
      <w:pPr>
        <w:spacing w:after="0" w:line="240" w:lineRule="auto"/>
      </w:pPr>
      <w:r>
        <w:continuationSeparator/>
      </w:r>
    </w:p>
  </w:footnote>
  <w:footnote w:type="continuationNotice" w:id="1">
    <w:p w14:paraId="1EA51E38" w14:textId="77777777" w:rsidR="00D04208" w:rsidRDefault="00D042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98CDA" w14:textId="77777777" w:rsidR="00460F68" w:rsidRDefault="00460F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EAAF2" w14:textId="5F2537A5" w:rsidR="00E062E0" w:rsidRDefault="00E062E0" w:rsidP="00B85D91">
    <w:pPr>
      <w:pStyle w:val="Header"/>
      <w:rPr>
        <w:noProof/>
      </w:rPr>
    </w:pPr>
  </w:p>
  <w:p w14:paraId="11025E7D" w14:textId="0CFAC655" w:rsidR="00D971E9" w:rsidRPr="00E81D1D" w:rsidRDefault="00B85D91" w:rsidP="00591F1A">
    <w:pPr>
      <w:pStyle w:val="Header"/>
    </w:pPr>
    <w:r>
      <w:rPr>
        <w:noProof/>
      </w:rPr>
      <w:t xml:space="preserve"> </w:t>
    </w:r>
    <w:r w:rsidRPr="00FE30D7">
      <w:rPr>
        <w:sz w:val="23"/>
        <w:szCs w:val="23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E93D8B" w14:paraId="11D08009" w14:textId="77777777" w:rsidTr="00E93D8B">
      <w:trPr>
        <w:trHeight w:val="858"/>
        <w:jc w:val="center"/>
      </w:trPr>
      <w:tc>
        <w:tcPr>
          <w:tcW w:w="4807" w:type="dxa"/>
          <w:vAlign w:val="bottom"/>
        </w:tcPr>
        <w:p w14:paraId="02A6B7D4" w14:textId="77777777" w:rsidR="00E93D8B" w:rsidRPr="0023314A" w:rsidRDefault="00E93D8B" w:rsidP="00E93D8B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50E6DFC9" w14:textId="77777777" w:rsidR="00E93D8B" w:rsidRPr="00270BD9" w:rsidRDefault="00E93D8B" w:rsidP="00E93D8B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4423FC76" w14:textId="77777777" w:rsidR="00E93D8B" w:rsidRDefault="00E93D8B" w:rsidP="00E93D8B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213E0D36" wp14:editId="648D9E51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990E90" w14:textId="77777777" w:rsidR="00E93D8B" w:rsidRPr="00061A81" w:rsidRDefault="00E93D8B" w:rsidP="00E93D8B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E93D8B" w:rsidRPr="00417AD9" w14:paraId="6F155A82" w14:textId="77777777" w:rsidTr="00E93D8B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06CC84F5" w14:textId="1D98541E" w:rsidR="00E93D8B" w:rsidRPr="00417AD9" w:rsidRDefault="001B4F45" w:rsidP="00E93D8B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1B4F45">
            <w:rPr>
              <w:b/>
              <w:bCs/>
              <w:color w:val="FFFFFF" w:themeColor="background1"/>
              <w:sz w:val="28"/>
              <w:szCs w:val="28"/>
            </w:rPr>
            <w:t>Declaration of Conformity</w:t>
          </w:r>
        </w:p>
      </w:tc>
    </w:tr>
  </w:tbl>
  <w:p w14:paraId="6FF26C20" w14:textId="77777777" w:rsidR="001D1552" w:rsidRPr="00E93D8B" w:rsidRDefault="001D1552" w:rsidP="00E93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26075"/>
    <w:multiLevelType w:val="hybridMultilevel"/>
    <w:tmpl w:val="E6945FDE"/>
    <w:lvl w:ilvl="0" w:tplc="7616AA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612925">
    <w:abstractNumId w:val="3"/>
  </w:num>
  <w:num w:numId="2" w16cid:durableId="1682125734">
    <w:abstractNumId w:val="7"/>
  </w:num>
  <w:num w:numId="3" w16cid:durableId="547453173">
    <w:abstractNumId w:val="6"/>
  </w:num>
  <w:num w:numId="4" w16cid:durableId="1977371313">
    <w:abstractNumId w:val="2"/>
  </w:num>
  <w:num w:numId="5" w16cid:durableId="964628422">
    <w:abstractNumId w:val="1"/>
  </w:num>
  <w:num w:numId="6" w16cid:durableId="1038745716">
    <w:abstractNumId w:val="4"/>
  </w:num>
  <w:num w:numId="7" w16cid:durableId="1892114424">
    <w:abstractNumId w:val="0"/>
  </w:num>
  <w:num w:numId="8" w16cid:durableId="16576073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mwqAUAYeo+1ywAAAA="/>
  </w:docVars>
  <w:rsids>
    <w:rsidRoot w:val="003F5C98"/>
    <w:rsid w:val="000026B4"/>
    <w:rsid w:val="0000320D"/>
    <w:rsid w:val="00016EB4"/>
    <w:rsid w:val="00023AAA"/>
    <w:rsid w:val="00031B5C"/>
    <w:rsid w:val="000446CB"/>
    <w:rsid w:val="00052856"/>
    <w:rsid w:val="00055DF8"/>
    <w:rsid w:val="0005670D"/>
    <w:rsid w:val="00063832"/>
    <w:rsid w:val="00063FC0"/>
    <w:rsid w:val="00073183"/>
    <w:rsid w:val="00075837"/>
    <w:rsid w:val="00076B4C"/>
    <w:rsid w:val="00086756"/>
    <w:rsid w:val="0009719A"/>
    <w:rsid w:val="00097606"/>
    <w:rsid w:val="0009778A"/>
    <w:rsid w:val="000A736B"/>
    <w:rsid w:val="000B72EA"/>
    <w:rsid w:val="000C23A4"/>
    <w:rsid w:val="000D66EC"/>
    <w:rsid w:val="000F5A57"/>
    <w:rsid w:val="000F608E"/>
    <w:rsid w:val="0010218C"/>
    <w:rsid w:val="00113671"/>
    <w:rsid w:val="00137FCB"/>
    <w:rsid w:val="00141625"/>
    <w:rsid w:val="001462BB"/>
    <w:rsid w:val="0015000C"/>
    <w:rsid w:val="00155AED"/>
    <w:rsid w:val="001564C0"/>
    <w:rsid w:val="00172072"/>
    <w:rsid w:val="00186C8B"/>
    <w:rsid w:val="0019358A"/>
    <w:rsid w:val="00197EDF"/>
    <w:rsid w:val="001A1ECF"/>
    <w:rsid w:val="001A56E0"/>
    <w:rsid w:val="001B4F45"/>
    <w:rsid w:val="001B6B9B"/>
    <w:rsid w:val="001D1552"/>
    <w:rsid w:val="001D5077"/>
    <w:rsid w:val="001D7F8D"/>
    <w:rsid w:val="001E07BB"/>
    <w:rsid w:val="001E4754"/>
    <w:rsid w:val="001E58CC"/>
    <w:rsid w:val="001F60E9"/>
    <w:rsid w:val="001F6C11"/>
    <w:rsid w:val="002140B4"/>
    <w:rsid w:val="00226AC8"/>
    <w:rsid w:val="00235A58"/>
    <w:rsid w:val="00252700"/>
    <w:rsid w:val="00252F61"/>
    <w:rsid w:val="00256070"/>
    <w:rsid w:val="00257040"/>
    <w:rsid w:val="00287BF3"/>
    <w:rsid w:val="00292AD5"/>
    <w:rsid w:val="002950A5"/>
    <w:rsid w:val="002A1505"/>
    <w:rsid w:val="002A1F1E"/>
    <w:rsid w:val="002B35F5"/>
    <w:rsid w:val="002B3CAB"/>
    <w:rsid w:val="002B7520"/>
    <w:rsid w:val="002C1397"/>
    <w:rsid w:val="002C23B8"/>
    <w:rsid w:val="002D43CB"/>
    <w:rsid w:val="002F4CAF"/>
    <w:rsid w:val="002F7787"/>
    <w:rsid w:val="00303F0E"/>
    <w:rsid w:val="00316A08"/>
    <w:rsid w:val="003263AB"/>
    <w:rsid w:val="0033579E"/>
    <w:rsid w:val="00341FA3"/>
    <w:rsid w:val="00353EF0"/>
    <w:rsid w:val="00363CCC"/>
    <w:rsid w:val="00365BF2"/>
    <w:rsid w:val="00371561"/>
    <w:rsid w:val="003719B2"/>
    <w:rsid w:val="003720A8"/>
    <w:rsid w:val="00373282"/>
    <w:rsid w:val="00374D11"/>
    <w:rsid w:val="00375D26"/>
    <w:rsid w:val="003851E2"/>
    <w:rsid w:val="003976BD"/>
    <w:rsid w:val="00397EF3"/>
    <w:rsid w:val="003A2A7A"/>
    <w:rsid w:val="003B2D69"/>
    <w:rsid w:val="003D1759"/>
    <w:rsid w:val="003D60A1"/>
    <w:rsid w:val="003E39BB"/>
    <w:rsid w:val="003F2494"/>
    <w:rsid w:val="003F5C98"/>
    <w:rsid w:val="00415369"/>
    <w:rsid w:val="0041698B"/>
    <w:rsid w:val="00421968"/>
    <w:rsid w:val="004231DA"/>
    <w:rsid w:val="00425686"/>
    <w:rsid w:val="0043670B"/>
    <w:rsid w:val="00437E35"/>
    <w:rsid w:val="00460F68"/>
    <w:rsid w:val="00481364"/>
    <w:rsid w:val="00490E0E"/>
    <w:rsid w:val="00491420"/>
    <w:rsid w:val="00494F4D"/>
    <w:rsid w:val="0049630D"/>
    <w:rsid w:val="004B31CD"/>
    <w:rsid w:val="004B67EB"/>
    <w:rsid w:val="004D1540"/>
    <w:rsid w:val="004D57F8"/>
    <w:rsid w:val="004E75C2"/>
    <w:rsid w:val="00516D28"/>
    <w:rsid w:val="00544519"/>
    <w:rsid w:val="0054493C"/>
    <w:rsid w:val="005536DB"/>
    <w:rsid w:val="00577EF4"/>
    <w:rsid w:val="0058446F"/>
    <w:rsid w:val="00591BA1"/>
    <w:rsid w:val="00591F1A"/>
    <w:rsid w:val="005A0829"/>
    <w:rsid w:val="005A1F15"/>
    <w:rsid w:val="005A5A83"/>
    <w:rsid w:val="005C15CA"/>
    <w:rsid w:val="005D040E"/>
    <w:rsid w:val="005D2A8E"/>
    <w:rsid w:val="005E0DBE"/>
    <w:rsid w:val="005E49E3"/>
    <w:rsid w:val="005E64D0"/>
    <w:rsid w:val="005F074A"/>
    <w:rsid w:val="005F3794"/>
    <w:rsid w:val="005F731F"/>
    <w:rsid w:val="00604F21"/>
    <w:rsid w:val="00606ADA"/>
    <w:rsid w:val="0064348C"/>
    <w:rsid w:val="00644929"/>
    <w:rsid w:val="00660F3A"/>
    <w:rsid w:val="00664906"/>
    <w:rsid w:val="00682EE1"/>
    <w:rsid w:val="006879C2"/>
    <w:rsid w:val="006920CC"/>
    <w:rsid w:val="00694154"/>
    <w:rsid w:val="0069439B"/>
    <w:rsid w:val="00697438"/>
    <w:rsid w:val="006C1C70"/>
    <w:rsid w:val="006C3A74"/>
    <w:rsid w:val="006D18A4"/>
    <w:rsid w:val="006D7466"/>
    <w:rsid w:val="006F2B86"/>
    <w:rsid w:val="006F4FDA"/>
    <w:rsid w:val="006F572B"/>
    <w:rsid w:val="007008EA"/>
    <w:rsid w:val="007036DC"/>
    <w:rsid w:val="00710F6F"/>
    <w:rsid w:val="00713AC6"/>
    <w:rsid w:val="00713BC4"/>
    <w:rsid w:val="0072748E"/>
    <w:rsid w:val="00746546"/>
    <w:rsid w:val="00750EA0"/>
    <w:rsid w:val="00771179"/>
    <w:rsid w:val="007B13BA"/>
    <w:rsid w:val="007D1F1E"/>
    <w:rsid w:val="007D330C"/>
    <w:rsid w:val="007E42B8"/>
    <w:rsid w:val="007E53FA"/>
    <w:rsid w:val="007F6EC6"/>
    <w:rsid w:val="00802E18"/>
    <w:rsid w:val="008037F2"/>
    <w:rsid w:val="0081175F"/>
    <w:rsid w:val="00811A46"/>
    <w:rsid w:val="0081484A"/>
    <w:rsid w:val="00824797"/>
    <w:rsid w:val="008300BD"/>
    <w:rsid w:val="0084143A"/>
    <w:rsid w:val="00847D5F"/>
    <w:rsid w:val="008502C7"/>
    <w:rsid w:val="0085190D"/>
    <w:rsid w:val="0086608F"/>
    <w:rsid w:val="008872A9"/>
    <w:rsid w:val="00895D90"/>
    <w:rsid w:val="00897C49"/>
    <w:rsid w:val="008A1D8B"/>
    <w:rsid w:val="008C1B8A"/>
    <w:rsid w:val="008C2036"/>
    <w:rsid w:val="008E2A31"/>
    <w:rsid w:val="008E44A8"/>
    <w:rsid w:val="008F35D6"/>
    <w:rsid w:val="008F7681"/>
    <w:rsid w:val="00900369"/>
    <w:rsid w:val="009013CE"/>
    <w:rsid w:val="009123C3"/>
    <w:rsid w:val="00913CFD"/>
    <w:rsid w:val="009157AE"/>
    <w:rsid w:val="00916990"/>
    <w:rsid w:val="00934C68"/>
    <w:rsid w:val="00944988"/>
    <w:rsid w:val="009500F0"/>
    <w:rsid w:val="00953C79"/>
    <w:rsid w:val="00960055"/>
    <w:rsid w:val="009761CF"/>
    <w:rsid w:val="00981044"/>
    <w:rsid w:val="00981EAC"/>
    <w:rsid w:val="009836FD"/>
    <w:rsid w:val="009A1BB6"/>
    <w:rsid w:val="009C010D"/>
    <w:rsid w:val="009C7ECC"/>
    <w:rsid w:val="009E78F3"/>
    <w:rsid w:val="009F1801"/>
    <w:rsid w:val="009F6F96"/>
    <w:rsid w:val="00A1452B"/>
    <w:rsid w:val="00A21863"/>
    <w:rsid w:val="00A24C74"/>
    <w:rsid w:val="00A2770B"/>
    <w:rsid w:val="00A432D4"/>
    <w:rsid w:val="00A44470"/>
    <w:rsid w:val="00A567B8"/>
    <w:rsid w:val="00A61231"/>
    <w:rsid w:val="00A620DD"/>
    <w:rsid w:val="00A71562"/>
    <w:rsid w:val="00A720CB"/>
    <w:rsid w:val="00A85A58"/>
    <w:rsid w:val="00A91EE4"/>
    <w:rsid w:val="00A92A84"/>
    <w:rsid w:val="00AA2591"/>
    <w:rsid w:val="00AB6298"/>
    <w:rsid w:val="00AB74C3"/>
    <w:rsid w:val="00AC16BB"/>
    <w:rsid w:val="00AE63C1"/>
    <w:rsid w:val="00AE76A9"/>
    <w:rsid w:val="00AF43D5"/>
    <w:rsid w:val="00B02C90"/>
    <w:rsid w:val="00B10999"/>
    <w:rsid w:val="00B13062"/>
    <w:rsid w:val="00B1632B"/>
    <w:rsid w:val="00B34AA5"/>
    <w:rsid w:val="00B41F3C"/>
    <w:rsid w:val="00B61F51"/>
    <w:rsid w:val="00B6260E"/>
    <w:rsid w:val="00B64FD6"/>
    <w:rsid w:val="00B85D91"/>
    <w:rsid w:val="00B96C41"/>
    <w:rsid w:val="00BA0BC2"/>
    <w:rsid w:val="00BC7A1B"/>
    <w:rsid w:val="00BF3540"/>
    <w:rsid w:val="00BF3B2A"/>
    <w:rsid w:val="00BF4899"/>
    <w:rsid w:val="00C127BC"/>
    <w:rsid w:val="00C14A42"/>
    <w:rsid w:val="00C22265"/>
    <w:rsid w:val="00C307AD"/>
    <w:rsid w:val="00C43E90"/>
    <w:rsid w:val="00C445A1"/>
    <w:rsid w:val="00C54C17"/>
    <w:rsid w:val="00C56F3D"/>
    <w:rsid w:val="00C944CB"/>
    <w:rsid w:val="00CA0757"/>
    <w:rsid w:val="00CA4334"/>
    <w:rsid w:val="00CB55CE"/>
    <w:rsid w:val="00CC5813"/>
    <w:rsid w:val="00CD352D"/>
    <w:rsid w:val="00CD712B"/>
    <w:rsid w:val="00D04208"/>
    <w:rsid w:val="00D30133"/>
    <w:rsid w:val="00D37615"/>
    <w:rsid w:val="00D46DE3"/>
    <w:rsid w:val="00D516C3"/>
    <w:rsid w:val="00D52BE2"/>
    <w:rsid w:val="00D6038E"/>
    <w:rsid w:val="00D60F0A"/>
    <w:rsid w:val="00D61C6F"/>
    <w:rsid w:val="00D641FA"/>
    <w:rsid w:val="00D8323D"/>
    <w:rsid w:val="00D84A3B"/>
    <w:rsid w:val="00D864CE"/>
    <w:rsid w:val="00D86B08"/>
    <w:rsid w:val="00D91817"/>
    <w:rsid w:val="00D94F0D"/>
    <w:rsid w:val="00D971E9"/>
    <w:rsid w:val="00DA116E"/>
    <w:rsid w:val="00DA7B01"/>
    <w:rsid w:val="00DB5FF3"/>
    <w:rsid w:val="00DD5AF0"/>
    <w:rsid w:val="00DF06F6"/>
    <w:rsid w:val="00DF5568"/>
    <w:rsid w:val="00E04A6D"/>
    <w:rsid w:val="00E062E0"/>
    <w:rsid w:val="00E07570"/>
    <w:rsid w:val="00E1017D"/>
    <w:rsid w:val="00E11A10"/>
    <w:rsid w:val="00E11F39"/>
    <w:rsid w:val="00E3766A"/>
    <w:rsid w:val="00E41D18"/>
    <w:rsid w:val="00E45F43"/>
    <w:rsid w:val="00E472A7"/>
    <w:rsid w:val="00E554C8"/>
    <w:rsid w:val="00E65F77"/>
    <w:rsid w:val="00E7017E"/>
    <w:rsid w:val="00E74643"/>
    <w:rsid w:val="00E7592D"/>
    <w:rsid w:val="00E7633C"/>
    <w:rsid w:val="00E76DE5"/>
    <w:rsid w:val="00E7777E"/>
    <w:rsid w:val="00E81D1D"/>
    <w:rsid w:val="00E83A09"/>
    <w:rsid w:val="00E93D8B"/>
    <w:rsid w:val="00EA17EF"/>
    <w:rsid w:val="00EA6545"/>
    <w:rsid w:val="00EA6B02"/>
    <w:rsid w:val="00EB224F"/>
    <w:rsid w:val="00EC13CE"/>
    <w:rsid w:val="00EC3D8C"/>
    <w:rsid w:val="00EE198A"/>
    <w:rsid w:val="00EF2B27"/>
    <w:rsid w:val="00F014E6"/>
    <w:rsid w:val="00F01CFE"/>
    <w:rsid w:val="00F02F39"/>
    <w:rsid w:val="00F0333F"/>
    <w:rsid w:val="00F0557B"/>
    <w:rsid w:val="00F126B6"/>
    <w:rsid w:val="00F1373F"/>
    <w:rsid w:val="00F2337D"/>
    <w:rsid w:val="00F242A9"/>
    <w:rsid w:val="00F3261F"/>
    <w:rsid w:val="00F36929"/>
    <w:rsid w:val="00F84788"/>
    <w:rsid w:val="00F939E7"/>
    <w:rsid w:val="00FA5D63"/>
    <w:rsid w:val="00FB1CA8"/>
    <w:rsid w:val="00FC6032"/>
    <w:rsid w:val="00FE291D"/>
    <w:rsid w:val="00FE30D7"/>
    <w:rsid w:val="00FE4EB3"/>
    <w:rsid w:val="00FF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00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99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855BC865FCB48B8B010544DF7C09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88B7-2EC3-4680-A3B3-6A79AB21393B}"/>
      </w:docPartPr>
      <w:docPartBody>
        <w:p w:rsidR="00430489" w:rsidRDefault="00430489" w:rsidP="00430489">
          <w:pPr>
            <w:pStyle w:val="3855BC865FCB48B8B010544DF7C097453"/>
          </w:pPr>
          <w:r w:rsidRPr="00D511C8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92A09B05877240D2B714AD048A877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A335A-98EA-4E92-A43B-DE001961D2CD}"/>
      </w:docPartPr>
      <w:docPartBody>
        <w:p w:rsidR="00430489" w:rsidRDefault="00430489" w:rsidP="00430489">
          <w:pPr>
            <w:pStyle w:val="92A09B05877240D2B714AD048A877A743"/>
          </w:pPr>
          <w:r w:rsidRPr="00D511C8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560273823D654A92B44230E924B55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DBF6D-03A8-4F21-8635-35EDB7F84845}"/>
      </w:docPartPr>
      <w:docPartBody>
        <w:p w:rsidR="00430489" w:rsidRDefault="00430489" w:rsidP="00430489">
          <w:pPr>
            <w:pStyle w:val="560273823D654A92B44230E924B551F23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9DBC34C79F2C4510963ED0C70D4DC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D359A-C106-471D-8852-654A3A63C11A}"/>
      </w:docPartPr>
      <w:docPartBody>
        <w:p w:rsidR="00430489" w:rsidRDefault="00430489" w:rsidP="00430489">
          <w:pPr>
            <w:pStyle w:val="9DBC34C79F2C4510963ED0C70D4DC0313"/>
          </w:pPr>
          <w:r w:rsidRPr="00212F37">
            <w:rPr>
              <w:rStyle w:val="PlaceholderText"/>
              <w:color w:val="F2F2F2" w:themeColor="background1" w:themeShade="F2"/>
            </w:rPr>
            <w:t>Click or tap to enter a date.</w:t>
          </w:r>
        </w:p>
      </w:docPartBody>
    </w:docPart>
    <w:docPart>
      <w:docPartPr>
        <w:name w:val="07F4B6F3C69F49EFA87C67E1A2CE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AD54-6301-4439-B4B3-DD0DCEF5F345}"/>
      </w:docPartPr>
      <w:docPartBody>
        <w:p w:rsidR="003269B7" w:rsidRDefault="00430489" w:rsidP="00430489">
          <w:pPr>
            <w:pStyle w:val="07F4B6F3C69F49EFA87C67E1A2CE66912"/>
          </w:pPr>
          <w:r w:rsidRPr="00CD2C24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4EF44B88AC438F81307C7788B89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9207D-CFED-40EC-837F-FCFA690291BB}"/>
      </w:docPartPr>
      <w:docPartBody>
        <w:p w:rsidR="003269B7" w:rsidRDefault="00430489" w:rsidP="00430489">
          <w:pPr>
            <w:pStyle w:val="F94EF44B88AC438F81307C7788B897F31"/>
          </w:pPr>
          <w:r w:rsidRPr="00CD2C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A91120A984A6A8A1EA37710E94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1FBD8-CF36-47B9-B8A4-D2E83CD43269}"/>
      </w:docPartPr>
      <w:docPartBody>
        <w:p w:rsidR="00697946" w:rsidRDefault="0045650B" w:rsidP="0045650B">
          <w:pPr>
            <w:pStyle w:val="259A91120A984A6A8A1EA37710E940A2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85E9D51FC43B4CC49A5293C1DE0F7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8420F-3F9E-4E99-8B3B-FF25F625C8DA}"/>
      </w:docPartPr>
      <w:docPartBody>
        <w:p w:rsidR="000C6361" w:rsidRDefault="00A774EB" w:rsidP="00A774EB">
          <w:pPr>
            <w:pStyle w:val="85E9D51FC43B4CC49A5293C1DE0F7F1E"/>
          </w:pPr>
          <w:r w:rsidRPr="00212F37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1D99DC1030264C268F55CC2DAEB98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A0D85-8C89-47D7-9CE1-377B575755BD}"/>
      </w:docPartPr>
      <w:docPartBody>
        <w:p w:rsidR="000C6361" w:rsidRDefault="00A774EB" w:rsidP="00A774EB">
          <w:pPr>
            <w:pStyle w:val="1D99DC1030264C268F55CC2DAEB98397"/>
          </w:pPr>
          <w:r w:rsidRPr="00212F37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7E0DE8045A624C9398C4290181B19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FD45A-B2F4-4D32-843C-8CD61A12B8FC}"/>
      </w:docPartPr>
      <w:docPartBody>
        <w:p w:rsidR="000C6361" w:rsidRDefault="00A774EB" w:rsidP="00A774EB">
          <w:pPr>
            <w:pStyle w:val="7E0DE8045A624C9398C4290181B191FF"/>
          </w:pPr>
          <w:r w:rsidRPr="00212F37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6A3B62B1A7A34E52917BFA470FAF3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BF78A-8906-4545-B8FE-3D206551852E}"/>
      </w:docPartPr>
      <w:docPartBody>
        <w:p w:rsidR="000C6361" w:rsidRDefault="00A774EB" w:rsidP="00A774EB">
          <w:pPr>
            <w:pStyle w:val="6A3B62B1A7A34E52917BFA470FAF3A1C"/>
          </w:pPr>
          <w:r w:rsidRPr="00212F37">
            <w:rPr>
              <w:rStyle w:val="PlaceholderText"/>
              <w:color w:val="F2F2F2" w:themeColor="background1" w:themeShade="F2"/>
            </w:rPr>
            <w:t>Click or tap to enter a date.</w:t>
          </w:r>
        </w:p>
      </w:docPartBody>
    </w:docPart>
    <w:docPart>
      <w:docPartPr>
        <w:name w:val="541D6820101F46C68616C9B26D7D8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77F3D-8736-40E4-A9C5-2C7E6E8B8845}"/>
      </w:docPartPr>
      <w:docPartBody>
        <w:p w:rsidR="00FB7E53" w:rsidRDefault="000C6361" w:rsidP="000C6361">
          <w:pPr>
            <w:pStyle w:val="541D6820101F46C68616C9B26D7D82F9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6414EAC3ED584C9DA83D98A42E22C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D57B0-143A-4AC2-AA5B-C2FE67299744}"/>
      </w:docPartPr>
      <w:docPartBody>
        <w:p w:rsidR="00FB7E53" w:rsidRDefault="000C6361" w:rsidP="000C6361">
          <w:pPr>
            <w:pStyle w:val="6414EAC3ED584C9DA83D98A42E22CC69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ECECC2EBCCDC40E8A78FDD1EF63D8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AFB9C-8EA2-4D70-981A-8A908E7B2DD4}"/>
      </w:docPartPr>
      <w:docPartBody>
        <w:p w:rsidR="00FB7E53" w:rsidRDefault="00FB7E53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FE0"/>
    <w:rsid w:val="00097606"/>
    <w:rsid w:val="000B1DB1"/>
    <w:rsid w:val="000C6361"/>
    <w:rsid w:val="002950A5"/>
    <w:rsid w:val="003269B7"/>
    <w:rsid w:val="00383FE0"/>
    <w:rsid w:val="00415369"/>
    <w:rsid w:val="00430489"/>
    <w:rsid w:val="0045650B"/>
    <w:rsid w:val="004C00DB"/>
    <w:rsid w:val="00625867"/>
    <w:rsid w:val="00697946"/>
    <w:rsid w:val="00A774EB"/>
    <w:rsid w:val="00A839B8"/>
    <w:rsid w:val="00AD2D21"/>
    <w:rsid w:val="00E521D0"/>
    <w:rsid w:val="00FB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7E53"/>
    <w:rPr>
      <w:color w:val="808080"/>
    </w:rPr>
  </w:style>
  <w:style w:type="paragraph" w:customStyle="1" w:styleId="3855BC865FCB48B8B010544DF7C097453">
    <w:name w:val="3855BC865FCB48B8B010544DF7C097453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92A09B05877240D2B714AD048A877A743">
    <w:name w:val="92A09B05877240D2B714AD048A877A743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560273823D654A92B44230E924B551F23">
    <w:name w:val="560273823D654A92B44230E924B551F23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07F4B6F3C69F49EFA87C67E1A2CE66912">
    <w:name w:val="07F4B6F3C69F49EFA87C67E1A2CE66912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F94EF44B88AC438F81307C7788B897F31">
    <w:name w:val="F94EF44B88AC438F81307C7788B897F31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541D6820101F46C68616C9B26D7D82F9">
    <w:name w:val="541D6820101F46C68616C9B26D7D82F9"/>
    <w:rsid w:val="000C636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14EAC3ED584C9DA83D98A42E22CC69">
    <w:name w:val="6414EAC3ED584C9DA83D98A42E22CC69"/>
    <w:rsid w:val="000C636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BC34C79F2C4510963ED0C70D4DC0313">
    <w:name w:val="9DBC34C79F2C4510963ED0C70D4DC0313"/>
    <w:rsid w:val="00430489"/>
    <w:pPr>
      <w:spacing w:after="200" w:line="276" w:lineRule="auto"/>
    </w:pPr>
    <w:rPr>
      <w:rFonts w:eastAsiaTheme="minorHAnsi"/>
      <w:lang w:val="en-GB"/>
    </w:rPr>
  </w:style>
  <w:style w:type="paragraph" w:customStyle="1" w:styleId="259A91120A984A6A8A1EA37710E940A2">
    <w:name w:val="259A91120A984A6A8A1EA37710E940A2"/>
    <w:rsid w:val="0045650B"/>
  </w:style>
  <w:style w:type="paragraph" w:customStyle="1" w:styleId="85E9D51FC43B4CC49A5293C1DE0F7F1E">
    <w:name w:val="85E9D51FC43B4CC49A5293C1DE0F7F1E"/>
    <w:rsid w:val="00A774E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99DC1030264C268F55CC2DAEB98397">
    <w:name w:val="1D99DC1030264C268F55CC2DAEB98397"/>
    <w:rsid w:val="00A774E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0DE8045A624C9398C4290181B191FF">
    <w:name w:val="7E0DE8045A624C9398C4290181B191FF"/>
    <w:rsid w:val="00A774E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3B62B1A7A34E52917BFA470FAF3A1C">
    <w:name w:val="6A3B62B1A7A34E52917BFA470FAF3A1C"/>
    <w:rsid w:val="00A774EB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schemas.microsoft.com/office/2006/documentManagement/types"/>
    <ds:schemaRef ds:uri="http://purl.org/dc/elements/1.1/"/>
    <ds:schemaRef ds:uri="626310d3-9675-4ff2-a44f-b6ece1601f7b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-116</vt:lpstr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-116</dc:title>
  <dc:subject/>
  <dc:creator>Dr. Eyad Hamad</dc:creator>
  <cp:keywords>GS-13</cp:keywords>
  <dc:description/>
  <cp:lastModifiedBy>Hamad, Eyad</cp:lastModifiedBy>
  <cp:revision>35</cp:revision>
  <cp:lastPrinted>2017-04-17T21:39:00Z</cp:lastPrinted>
  <dcterms:created xsi:type="dcterms:W3CDTF">2024-07-01T08:25:00Z</dcterms:created>
  <dcterms:modified xsi:type="dcterms:W3CDTF">2025-02-1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